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D253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930B804" w:rsidR="007B4A91" w:rsidRDefault="00B157D8">
      <w:pPr>
        <w:rPr>
          <w:sz w:val="28"/>
          <w:szCs w:val="28"/>
        </w:rPr>
      </w:pPr>
      <w:r>
        <w:rPr>
          <w:sz w:val="28"/>
          <w:szCs w:val="28"/>
        </w:rPr>
        <w:t xml:space="preserve">         Basketball Game</w:t>
      </w:r>
    </w:p>
    <w:p w14:paraId="34A9E19B" w14:textId="7C326045" w:rsidR="007B4A91" w:rsidRDefault="00B157D8">
      <w:pPr>
        <w:rPr>
          <w:sz w:val="28"/>
          <w:szCs w:val="28"/>
        </w:rPr>
      </w:pPr>
      <w:r>
        <w:pict w14:anchorId="0DAFBD09">
          <v:rect id="_x0000_i1044" style="width:462.85pt;height:.05pt;flip:y" o:hrpct="989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54BD79D6" w:rsidR="007B4A91" w:rsidRPr="00B157D8" w:rsidRDefault="00556965" w:rsidP="00B157D8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at is the goal of the game?</w:t>
      </w:r>
      <w:r w:rsidRPr="00B157D8">
        <w:rPr>
          <w:sz w:val="28"/>
          <w:szCs w:val="28"/>
        </w:rPr>
        <w:t xml:space="preserve"> </w:t>
      </w:r>
    </w:p>
    <w:p w14:paraId="555F2033" w14:textId="4C44D44F" w:rsidR="007B4A91" w:rsidRDefault="00B157D8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of my game is to throw the ball in the basket.</w:t>
      </w:r>
    </w:p>
    <w:p w14:paraId="3D632C61" w14:textId="77777777" w:rsidR="007B4A91" w:rsidRDefault="00ED253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031CA7F" w:rsidR="007B4A91" w:rsidRDefault="00B157D8" w:rsidP="00B157D8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Rohan’s </w:t>
      </w:r>
      <w:proofErr w:type="spellStart"/>
      <w:r>
        <w:rPr>
          <w:sz w:val="28"/>
          <w:szCs w:val="28"/>
        </w:rPr>
        <w:t>favourite</w:t>
      </w:r>
      <w:proofErr w:type="spellEnd"/>
      <w:r>
        <w:rPr>
          <w:sz w:val="28"/>
          <w:szCs w:val="28"/>
        </w:rPr>
        <w:t xml:space="preserve"> game is basketball, but he can’t play this game well.</w:t>
      </w:r>
    </w:p>
    <w:p w14:paraId="6102F988" w14:textId="77777777" w:rsidR="007B4A91" w:rsidRDefault="00ED253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3ECFA075" w:rsidR="007B4A91" w:rsidRDefault="00B157D8" w:rsidP="00B157D8">
      <w:pPr>
        <w:rPr>
          <w:sz w:val="28"/>
          <w:szCs w:val="28"/>
        </w:rPr>
      </w:pPr>
      <w:r>
        <w:rPr>
          <w:sz w:val="28"/>
          <w:szCs w:val="28"/>
        </w:rPr>
        <w:t xml:space="preserve">     His friends play basketball very well and win tournaments. They tease </w:t>
      </w:r>
    </w:p>
    <w:p w14:paraId="0AE3FDBE" w14:textId="77777777" w:rsidR="007B4A91" w:rsidRDefault="00ED253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9F18150" w:rsidR="007B4A91" w:rsidRDefault="00B157D8" w:rsidP="00B157D8">
      <w:pPr>
        <w:rPr>
          <w:sz w:val="28"/>
          <w:szCs w:val="28"/>
        </w:rPr>
      </w:pPr>
      <w:r>
        <w:rPr>
          <w:sz w:val="28"/>
          <w:szCs w:val="28"/>
        </w:rPr>
        <w:t xml:space="preserve">     Rohan that he can’t play well. I want to help Rohan by making a </w:t>
      </w:r>
    </w:p>
    <w:p w14:paraId="35A4557A" w14:textId="77777777" w:rsidR="007B4A91" w:rsidRDefault="00ED253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20A0EAD2" w:rsidR="007B4A91" w:rsidRDefault="00F30AB9" w:rsidP="00F30AB9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  <w:r w:rsidR="00B157D8">
        <w:rPr>
          <w:sz w:val="28"/>
          <w:szCs w:val="28"/>
        </w:rPr>
        <w:t>Basketball game and challenge his friends by playing this game.</w:t>
      </w:r>
    </w:p>
    <w:p w14:paraId="6F5E7743" w14:textId="54E7D638" w:rsidR="007B4A91" w:rsidRDefault="00F30AB9" w:rsidP="00F30AB9">
      <w:pPr>
        <w:rPr>
          <w:sz w:val="28"/>
          <w:szCs w:val="28"/>
        </w:rPr>
      </w:pPr>
      <w:r>
        <w:pict w14:anchorId="7E548376">
          <v:rect id="_x0000_i1058" style="width:0;height:1.5pt" o:hralign="center" o:hrstd="t" o:hr="t" fillcolor="#a0a0a0" stroked="f"/>
        </w:pict>
      </w:r>
      <w:r w:rsidR="00556965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6433B4B" w:rsidR="007B4A91" w:rsidRDefault="00F30A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h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CAEA51D" w:rsidR="007B4A91" w:rsidRDefault="00F30AB9" w:rsidP="00F30A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throw ba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2B3ECD0" w:rsidR="007B4A91" w:rsidRDefault="00F30AB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ket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734B91E" w:rsidR="007B4A91" w:rsidRDefault="00F30AB9" w:rsidP="00F30AB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both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 have to throw ball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605A6D4E" w:rsidR="007B4A91" w:rsidRDefault="00F30AB9" w:rsidP="00F30AB9">
      <w:pPr>
        <w:ind w:left="360"/>
        <w:rPr>
          <w:sz w:val="28"/>
          <w:szCs w:val="28"/>
        </w:rPr>
      </w:pPr>
      <w:r>
        <w:rPr>
          <w:sz w:val="28"/>
          <w:szCs w:val="28"/>
        </w:rPr>
        <w:lastRenderedPageBreak/>
        <w:t>5.</w:t>
      </w:r>
      <w:r w:rsidR="00556965"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0077B8D" w:rsidR="007B4A91" w:rsidRDefault="00F30A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s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4BDD493" w:rsidR="007B4A91" w:rsidRDefault="00F30AB9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e have to throw ball in it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2496413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549076E9" w:rsidR="007B4A91" w:rsidRDefault="00F30AB9">
      <w:pPr>
        <w:rPr>
          <w:sz w:val="28"/>
          <w:szCs w:val="28"/>
        </w:rPr>
      </w:pPr>
      <w:r>
        <w:rPr>
          <w:sz w:val="28"/>
          <w:szCs w:val="28"/>
        </w:rPr>
        <w:t>6.</w:t>
      </w:r>
      <w:r w:rsidR="00556965"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D253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D253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D253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D253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5C09EB0A" w14:textId="77777777" w:rsidR="00F30AB9" w:rsidRDefault="00F30AB9">
      <w:pPr>
        <w:rPr>
          <w:sz w:val="28"/>
          <w:szCs w:val="28"/>
        </w:rPr>
      </w:pPr>
      <w:r>
        <w:rPr>
          <w:sz w:val="28"/>
          <w:szCs w:val="28"/>
        </w:rPr>
        <w:t>7.</w:t>
      </w:r>
      <w:r w:rsidR="00556965">
        <w:rPr>
          <w:sz w:val="28"/>
          <w:szCs w:val="28"/>
        </w:rPr>
        <w:t xml:space="preserve">How do you plan to make your game engaging? </w:t>
      </w:r>
    </w:p>
    <w:p w14:paraId="7B2D1320" w14:textId="398E96B2" w:rsidR="00F30AB9" w:rsidRDefault="00F30AB9">
      <w:pPr>
        <w:rPr>
          <w:sz w:val="28"/>
          <w:szCs w:val="28"/>
        </w:rPr>
      </w:pPr>
      <w:r>
        <w:rPr>
          <w:sz w:val="28"/>
          <w:szCs w:val="28"/>
        </w:rPr>
        <w:t>I will make my game engaging by adding score and life to the game.</w:t>
      </w:r>
    </w:p>
    <w:p w14:paraId="12F7E879" w14:textId="4B9E2EAA" w:rsidR="00F30AB9" w:rsidRDefault="00F30AB9" w:rsidP="00F30AB9">
      <w:pPr>
        <w:pStyle w:val="ListParagraph"/>
        <w:numPr>
          <w:ilvl w:val="0"/>
          <w:numId w:val="5"/>
        </w:numPr>
        <w:rPr>
          <w:sz w:val="28"/>
          <w:szCs w:val="28"/>
        </w:rPr>
      </w:pPr>
    </w:p>
    <w:p w14:paraId="0E711F41" w14:textId="444F9568" w:rsidR="00F30AB9" w:rsidRDefault="00F30AB9" w:rsidP="00F30AB9">
      <w:pPr>
        <w:tabs>
          <w:tab w:val="left" w:pos="1095"/>
        </w:tabs>
      </w:pPr>
      <w:r>
        <w:tab/>
      </w:r>
    </w:p>
    <w:p w14:paraId="3C237E30" w14:textId="48D81872" w:rsidR="00F30AB9" w:rsidRPr="00F30AB9" w:rsidRDefault="00F30AB9" w:rsidP="00F30AB9">
      <w:pPr>
        <w:tabs>
          <w:tab w:val="left" w:pos="1095"/>
        </w:tabs>
        <w:rPr>
          <w:sz w:val="28"/>
          <w:szCs w:val="28"/>
        </w:rPr>
      </w:pPr>
      <w:r w:rsidRPr="00F30AB9">
        <w:rPr>
          <w:sz w:val="28"/>
          <w:szCs w:val="28"/>
        </w:rPr>
        <w:lastRenderedPageBreak/>
        <w:t>If we fail to put the ball in the basket, our life will be decreasing.</w:t>
      </w:r>
    </w:p>
    <w:p w14:paraId="24B987DE" w14:textId="4EA1098B" w:rsidR="007B4A91" w:rsidRPr="00F30AB9" w:rsidRDefault="00ED2530" w:rsidP="00F30AB9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Pr="00F30AB9" w:rsidRDefault="007B4A91" w:rsidP="00F30AB9">
      <w:pPr>
        <w:pStyle w:val="ListParagraph"/>
        <w:numPr>
          <w:ilvl w:val="0"/>
          <w:numId w:val="5"/>
        </w:numPr>
        <w:rPr>
          <w:sz w:val="28"/>
          <w:szCs w:val="28"/>
        </w:rPr>
      </w:pPr>
    </w:p>
    <w:sectPr w:rsidR="007B4A91" w:rsidRPr="00F30AB9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399DF4" w14:textId="77777777" w:rsidR="00ED2530" w:rsidRDefault="00ED2530" w:rsidP="00B157D8">
      <w:pPr>
        <w:spacing w:line="240" w:lineRule="auto"/>
      </w:pPr>
      <w:r>
        <w:separator/>
      </w:r>
    </w:p>
  </w:endnote>
  <w:endnote w:type="continuationSeparator" w:id="0">
    <w:p w14:paraId="56A8F3B2" w14:textId="77777777" w:rsidR="00ED2530" w:rsidRDefault="00ED2530" w:rsidP="00B157D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46810" w14:textId="77777777" w:rsidR="00ED2530" w:rsidRDefault="00ED2530" w:rsidP="00B157D8">
      <w:pPr>
        <w:spacing w:line="240" w:lineRule="auto"/>
      </w:pPr>
      <w:r>
        <w:separator/>
      </w:r>
    </w:p>
  </w:footnote>
  <w:footnote w:type="continuationSeparator" w:id="0">
    <w:p w14:paraId="16270C53" w14:textId="77777777" w:rsidR="00ED2530" w:rsidRDefault="00ED2530" w:rsidP="00B157D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43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AF83652"/>
    <w:multiLevelType w:val="hybridMultilevel"/>
    <w:tmpl w:val="6ABC30AA"/>
    <w:lvl w:ilvl="0" w:tplc="34CA70C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0F4E1A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5AA0DF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14C5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FE2DE0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444EB77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3AC24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4F620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D0CD2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B157D8"/>
    <w:rsid w:val="00ED2530"/>
    <w:rsid w:val="00F30A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B157D8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157D8"/>
  </w:style>
  <w:style w:type="paragraph" w:styleId="Footer">
    <w:name w:val="footer"/>
    <w:basedOn w:val="Normal"/>
    <w:link w:val="FooterChar"/>
    <w:uiPriority w:val="99"/>
    <w:unhideWhenUsed/>
    <w:rsid w:val="00B157D8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157D8"/>
  </w:style>
  <w:style w:type="paragraph" w:styleId="ListParagraph">
    <w:name w:val="List Paragraph"/>
    <w:basedOn w:val="Normal"/>
    <w:uiPriority w:val="34"/>
    <w:qFormat/>
    <w:rsid w:val="00F30A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rawan Waghmare</cp:lastModifiedBy>
  <cp:revision>3</cp:revision>
  <dcterms:created xsi:type="dcterms:W3CDTF">2021-03-18T05:03:00Z</dcterms:created>
  <dcterms:modified xsi:type="dcterms:W3CDTF">2021-09-20T04:01:00Z</dcterms:modified>
</cp:coreProperties>
</file>